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of the following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of the following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of the following, use a tree diagram to write the multivariate chain rule,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/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5-01T14:55:25Z</dcterms:created>
  <dcterms:modified xsi:type="dcterms:W3CDTF">2025-05-01T14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